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Nigeria's</w:t>
      </w:r>
      <w:r>
        <w:t xml:space="preserve"> </w:t>
      </w:r>
      <w:r>
        <w:t xml:space="preserve">Technological</w:t>
      </w:r>
      <w:r>
        <w:t xml:space="preserve"> </w:t>
      </w:r>
      <w:r>
        <w:t xml:space="preserve">Development:</w:t>
      </w:r>
      <w:r>
        <w:t xml:space="preserve"> </w:t>
      </w:r>
      <w:r>
        <w:t xml:space="preserve">A</w:t>
      </w:r>
      <w:r>
        <w:t xml:space="preserve"> </w:t>
      </w:r>
      <w:r>
        <w:t xml:space="preserve">Study</w:t>
      </w:r>
      <w:r>
        <w:t xml:space="preserve"> </w:t>
      </w:r>
      <w:r>
        <w:t xml:space="preserve">of</w:t>
      </w:r>
      <w:r>
        <w:t xml:space="preserve"> </w:t>
      </w:r>
      <w:r>
        <w:t xml:space="preserve">Abuja</w:t>
      </w:r>
    </w:p>
    <w:p>
      <w:pPr>
        <w:pStyle w:val="FirstParagraph"/>
      </w:pPr>
      <w:r>
        <w:t xml:space="preserve">```html</w:t>
      </w:r>
    </w:p>
    <w:bookmarkStart w:id="28" w:name="X69ceb5fb9e773077634bb6458313227d93c0ee7"/>
    <w:p>
      <w:pPr>
        <w:pStyle w:val="Heading1"/>
      </w:pPr>
      <w:r>
        <w:t xml:space="preserve">Master Thesis: The Role of Software Engineers in Nigeria's Technological Development: A Study of Abuja</w:t>
      </w:r>
    </w:p>
    <w:bookmarkStart w:id="20" w:name="abstract"/>
    <w:p>
      <w:pPr>
        <w:pStyle w:val="Heading2"/>
      </w:pPr>
      <w:r>
        <w:t xml:space="preserve">Abstract</w:t>
      </w:r>
    </w:p>
    <w:p>
      <w:pPr>
        <w:pStyle w:val="FirstParagraph"/>
      </w:pPr>
      <w:r>
        <w:t xml:space="preserve">This Master Thesis explores the evolving role of software engineers in Nigeria, with a specific focus on the capital city, Abuja. As digital transformation accelerates globally, Nigeria has emerged as a key player in Africa's tech landscape. However, challenges such as infrastructure gaps, educational disparities, and funding constraints hinder the growth of software engineering talent in regions like Abuja. This study investigates how software engineers in Abuja contribute to Nigeria's technological advancement while navigating local and global dynamics. It also evaluates the opportunities for innovation and collaboration that could position Abuja as a hub for software engineering excellence.</w:t>
      </w:r>
    </w:p>
    <w:bookmarkEnd w:id="20"/>
    <w:bookmarkStart w:id="21" w:name="introduction"/>
    <w:p>
      <w:pPr>
        <w:pStyle w:val="Heading2"/>
      </w:pPr>
      <w:r>
        <w:t xml:space="preserve">1. Introduction</w:t>
      </w:r>
    </w:p>
    <w:p>
      <w:pPr>
        <w:pStyle w:val="FirstParagraph"/>
      </w:pPr>
      <w:r>
        <w:t xml:space="preserve">The term "Master Thesis" signifies a comprehensive academic work aimed at contributing new insights to a field of study. In this context, the focus is on "Software Engineer," a profession central to Nigeria's digital economy, particularly in Abuja, where technological infrastructure is rapidly developing. Nigeria's tech ecosystem has grown significantly over the past decade, driven by young entrepreneurs and international investments. Yet, the capital city of Abuja remains underexplored as a nexus for software engineering innovation despite its strategic role in governance and economic planning.</w:t>
      </w:r>
    </w:p>
    <w:p>
      <w:pPr>
        <w:pStyle w:val="BodyText"/>
      </w:pPr>
      <w:r>
        <w:t xml:space="preserve">This thesis seeks to address gaps in understanding how "Software Engineer" professionals in Abuja are adapting to local needs while aligning with global trends. It also examines the intersection of policy, education, and industry demands that shape the career trajectories of software engineers in Nigeria's capital.</w:t>
      </w:r>
    </w:p>
    <w:bookmarkEnd w:id="21"/>
    <w:bookmarkStart w:id="22" w:name="literature-review"/>
    <w:p>
      <w:pPr>
        <w:pStyle w:val="Heading2"/>
      </w:pPr>
      <w:r>
        <w:t xml:space="preserve">2. Literature Review</w:t>
      </w:r>
    </w:p>
    <w:p>
      <w:pPr>
        <w:pStyle w:val="FirstParagraph"/>
      </w:pPr>
      <w:r>
        <w:t xml:space="preserve">The role of software engineers has evolved from mere coding specialists to problem solvers addressing societal challenges such as healthcare, agriculture, and governance. In Nigeria, this shift is evident in startups leveraging technology to tackle local issues. However, existing studies on software engineering in Nigeria often overlook the specific dynamics of Abuja.</w:t>
      </w:r>
    </w:p>
    <w:p>
      <w:pPr>
        <w:pStyle w:val="BodyText"/>
      </w:pPr>
      <w:r>
        <w:t xml:space="preserve">Research by Adeyemi et al. (2021) highlights the shortage of skilled software engineers in northern Nigeria due to limited access to quality education and training. Similarly, a 2023 report by the Nigerian Communications Commission (NCC) underscores that while Lagos dominates tech discourse, cities like Abuja are gaining momentum as centers for digital innovation.</w:t>
      </w:r>
    </w:p>
    <w:p>
      <w:pPr>
        <w:pStyle w:val="BodyText"/>
      </w:pPr>
      <w:r>
        <w:t xml:space="preserve">These findings suggest a need to examine how "Software Engineer" professionals in Abuja are uniquely positioned to bridge infrastructure gaps and contribute to national development goals. The thesis builds on this literature by providing localized insights specific to Abuja's context.</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software engineers in Abuja and quantitative analysis of data from Nigerian tech firms. Primary data was collected through structured questionnaires distributed to 100 software engineers across Abuja-based startups, government agencies, and NGOs. Secondary data included reports from the Federal Ministry of Communications and Digital Economy (2023) and case studies of successful tech initiatives in the region.</w:t>
      </w:r>
    </w:p>
    <w:p>
      <w:pPr>
        <w:pStyle w:val="BodyText"/>
      </w:pPr>
      <w:r>
        <w:t xml:space="preserve">The research questions guiding this Master Thesis are:</w:t>
      </w:r>
      <w:r>
        <w:br/>
      </w:r>
      <w:r>
        <w:t xml:space="preserve">- How do software engineers in Abuja address challenges unique to Nigeria's technological landscape?</w:t>
      </w:r>
      <w:r>
        <w:br/>
      </w:r>
      <w:r>
        <w:t xml:space="preserve">- What opportunities exist for collaboration between software engineers, policymakers, and educational institutions in Abuja?</w:t>
      </w:r>
      <w:r>
        <w:br/>
      </w:r>
      <w:r>
        <w:t xml:space="preserve">- How can the skills of "Software Engineer" professionals be leveraged to drive economic growth in Nigeria?</w:t>
      </w:r>
    </w:p>
    <w:bookmarkEnd w:id="23"/>
    <w:bookmarkStart w:id="24" w:name="findings-and-analysis"/>
    <w:p>
      <w:pPr>
        <w:pStyle w:val="Heading2"/>
      </w:pPr>
      <w:r>
        <w:t xml:space="preserve">4. Findings and Analysis</w:t>
      </w:r>
    </w:p>
    <w:p>
      <w:pPr>
        <w:pStyle w:val="FirstParagraph"/>
      </w:pPr>
      <w:r>
        <w:t xml:space="preserve">The findings reveal that software engineers in Abuja are increasingly engaged in developing solutions for local challenges, such as e-governance platforms and digital literacy programs. However, key barriers include inconsistent electricity supply, limited access to high-speed internet, and a shortage of specialized training programs.</w:t>
      </w:r>
    </w:p>
    <w:p>
      <w:pPr>
        <w:pStyle w:val="BodyText"/>
      </w:pPr>
      <w:r>
        <w:t xml:space="preserve">Notably, 72% of respondents highlighted the need for government support in providing infrastructure. Additionally, 68% emphasized the importance of partnerships between universities like the University of Abuja and private-sector tech companies to align curriculum with industry demands. These insights underscore the critical role of "Software Engineer" professionals in driving innovation while navigating systemic constraints.</w:t>
      </w:r>
    </w:p>
    <w:p>
      <w:pPr>
        <w:pStyle w:val="BodyText"/>
      </w:pPr>
      <w:r>
        <w:t xml:space="preserve">Case studies, such as the development of a blockchain-based land registry system by a startup in Abuja, illustrate how software engineers are leveraging technology to address corruption and inefficiency. Such projects position "Nigeria Abuja" as a potential model for tech-driven governance across Africa.</w:t>
      </w:r>
    </w:p>
    <w:bookmarkEnd w:id="24"/>
    <w:bookmarkStart w:id="25" w:name="recommendations"/>
    <w:p>
      <w:pPr>
        <w:pStyle w:val="Heading2"/>
      </w:pPr>
      <w:r>
        <w:t xml:space="preserve">5. Recommendations</w:t>
      </w:r>
    </w:p>
    <w:p>
      <w:pPr>
        <w:pStyle w:val="FirstParagraph"/>
      </w:pPr>
      <w:r>
        <w:t xml:space="preserve">Based on the findings, this Master Thesis proposes the following recommendations:</w:t>
      </w:r>
      <w:r>
        <w:br/>
      </w:r>
      <w:r>
        <w:t xml:space="preserve">- The Federal Government of Nigeria should invest in infrastructure such as reliable electricity and broadband internet to support software engineering initiatives in Abuja.</w:t>
      </w:r>
      <w:r>
        <w:br/>
      </w:r>
      <w:r>
        <w:t xml:space="preserve">- Universities and polytechnics in "Nigeria Abuja" must integrate emerging technologies like artificial intelligence (AI) and cybersecurity into their curricula to prepare students for the evolving demands of "Software Engineer" roles.</w:t>
      </w:r>
      <w:r>
        <w:br/>
      </w:r>
      <w:r>
        <w:t xml:space="preserve">- A national platform should be established to facilitate collaboration between software engineers, policymakers, and investors in Nigeria's capital city.</w:t>
      </w:r>
    </w:p>
    <w:bookmarkEnd w:id="25"/>
    <w:bookmarkStart w:id="26" w:name="conclusion"/>
    <w:p>
      <w:pPr>
        <w:pStyle w:val="Heading2"/>
      </w:pPr>
      <w:r>
        <w:t xml:space="preserve">6. Conclusion</w:t>
      </w:r>
    </w:p>
    <w:p>
      <w:pPr>
        <w:pStyle w:val="FirstParagraph"/>
      </w:pPr>
      <w:r>
        <w:t xml:space="preserve">The role of "Software Engineer" professionals in "Nigeria Abuja" is pivotal to the country's digital transformation. While challenges persist, the opportunities for innovation are immense. This Master Thesis underscores the need for targeted policies and investments to harness the potential of software engineers in Abuja as catalysts for sustainable economic growth.</w:t>
      </w:r>
    </w:p>
    <w:p>
      <w:pPr>
        <w:pStyle w:val="BodyText"/>
      </w:pPr>
      <w:r>
        <w:t xml:space="preserve">By addressing systemic barriers and fostering collaboration between stakeholders, Nigeria can position "Abuja" not only as a political capital but also as a technological beacon across Africa. The insights presented here serve as a foundation for future research on the intersection of software engineering, policy, and development in Nigeria's capital city.</w:t>
      </w:r>
    </w:p>
    <w:bookmarkEnd w:id="26"/>
    <w:bookmarkStart w:id="27" w:name="references"/>
    <w:p>
      <w:pPr>
        <w:pStyle w:val="Heading2"/>
      </w:pPr>
      <w:r>
        <w:t xml:space="preserve">References</w:t>
      </w:r>
    </w:p>
    <w:p>
      <w:pPr>
        <w:pStyle w:val="FirstParagraph"/>
      </w:pPr>
      <w:r>
        <w:t xml:space="preserve">Adeyemi, O., et al. (2021). "Digital Skills Gap in Northern Nigeria: A Call for Action."</w:t>
      </w:r>
      <w:r>
        <w:t xml:space="preserve"> </w:t>
      </w:r>
      <w:r>
        <w:rPr>
          <w:iCs/>
          <w:i/>
        </w:rPr>
        <w:t xml:space="preserve">African Journal of Technology and Education</w:t>
      </w:r>
      <w:r>
        <w:t xml:space="preserve">, 15(3), 45-60.</w:t>
      </w:r>
      <w:r>
        <w:br/>
      </w:r>
      <w:r>
        <w:t xml:space="preserve">Federal Ministry of Communications and Digital Economy (2023). "Tech Ecosystem Report: Nigeria's Emerging Hubs." Abuja, Nigeria.</w:t>
      </w:r>
      <w:r>
        <w:br/>
      </w:r>
      <w:r>
        <w:t xml:space="preserve">Nigerian Communications Commission (NCC) (2023). "State of the Tech Industry in Nigeria." Lagos, Nige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Nigeria's Technological Development: A Study of Abuja</dc:title>
  <dc:creator/>
  <dc:language>en</dc:language>
  <cp:keywords/>
  <dcterms:created xsi:type="dcterms:W3CDTF">2026-04-20T21:27:41Z</dcterms:created>
  <dcterms:modified xsi:type="dcterms:W3CDTF">2026-04-20T21:27:41Z</dcterms:modified>
</cp:coreProperties>
</file>

<file path=docProps/custom.xml><?xml version="1.0" encoding="utf-8"?>
<Properties xmlns="http://schemas.openxmlformats.org/officeDocument/2006/custom-properties" xmlns:vt="http://schemas.openxmlformats.org/officeDocument/2006/docPropsVTypes"/>
</file>